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85455" w:rsidRDefault="00585455" w:rsidP="002818CD">
      <w:r w:rsidRPr="00502E90">
        <w:rPr>
          <w:b/>
          <w:bCs/>
        </w:rPr>
        <w:t>Program 1</w:t>
      </w:r>
      <w:r>
        <w:t>: Factors of a Positive Integer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2818CD" w:rsidRDefault="002818CD" w:rsidP="002818CD">
      <w:r>
        <w:t xml:space="preserve">    } while (N &lt;= 0);</w:t>
      </w:r>
    </w:p>
    <w:p w:rsidR="002818CD" w:rsidRDefault="002818CD" w:rsidP="002818CD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Factors = ";</w:t>
      </w:r>
    </w:p>
    <w:p w:rsidR="002818CD" w:rsidRDefault="002818CD" w:rsidP="002818CD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N; ++</w:t>
      </w:r>
      <w:proofErr w:type="spellStart"/>
      <w:r>
        <w:t>i</w:t>
      </w:r>
      <w:proofErr w:type="spellEnd"/>
      <w:r>
        <w:t>) {</w:t>
      </w:r>
    </w:p>
    <w:p w:rsidR="002818CD" w:rsidRDefault="002818CD" w:rsidP="002818CD">
      <w:r>
        <w:t xml:space="preserve">        </w:t>
      </w:r>
      <w:proofErr w:type="gramStart"/>
      <w:r>
        <w:t>if</w:t>
      </w:r>
      <w:proofErr w:type="gramEnd"/>
      <w:r>
        <w:t xml:space="preserve"> (N % </w:t>
      </w:r>
      <w:proofErr w:type="spellStart"/>
      <w:r>
        <w:t>i</w:t>
      </w:r>
      <w:proofErr w:type="spellEnd"/>
      <w:r>
        <w:t xml:space="preserve"> == 0) {</w:t>
      </w:r>
    </w:p>
    <w:p w:rsidR="002818CD" w:rsidRDefault="002818CD" w:rsidP="002818CD">
      <w:r>
        <w:t xml:space="preserve">    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i</w:t>
      </w:r>
      <w:proofErr w:type="spellEnd"/>
      <w:r>
        <w:t xml:space="preserve"> &lt;&lt; " ";</w:t>
      </w:r>
    </w:p>
    <w:p w:rsidR="002818CD" w:rsidRDefault="002818CD" w:rsidP="002818CD">
      <w:r>
        <w:t xml:space="preserve">        }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502E90" w:rsidRDefault="00502E90" w:rsidP="00502E90"/>
    <w:p w:rsidR="00502E90" w:rsidRDefault="00502E90" w:rsidP="002818CD">
      <w:r w:rsidRPr="00502E90">
        <w:rPr>
          <w:b/>
          <w:bCs/>
        </w:rPr>
        <w:t>Program 2:</w:t>
      </w:r>
      <w:r>
        <w:t xml:space="preserve"> Reverse a Positive Integer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2818CD" w:rsidRDefault="002818CD" w:rsidP="002818CD"/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2818CD" w:rsidRDefault="002818CD" w:rsidP="002818CD">
      <w:r>
        <w:t xml:space="preserve">    } while (N &lt;= 0);</w:t>
      </w:r>
    </w:p>
    <w:p w:rsidR="002818CD" w:rsidRDefault="002818CD" w:rsidP="002818CD"/>
    <w:p w:rsidR="002818CD" w:rsidRDefault="002818CD" w:rsidP="002818CD">
      <w:r>
        <w:lastRenderedPageBreak/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reverse = 0;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N &gt; 0) {</w:t>
      </w:r>
    </w:p>
    <w:p w:rsidR="002818CD" w:rsidRDefault="002818CD" w:rsidP="002818CD">
      <w:r>
        <w:t xml:space="preserve">        </w:t>
      </w:r>
      <w:proofErr w:type="gramStart"/>
      <w:r>
        <w:t>reverse</w:t>
      </w:r>
      <w:proofErr w:type="gramEnd"/>
      <w:r>
        <w:t xml:space="preserve"> = reverse * 10 + N % 10;</w:t>
      </w:r>
    </w:p>
    <w:p w:rsidR="002818CD" w:rsidRDefault="002818CD" w:rsidP="002818CD">
      <w:r>
        <w:t xml:space="preserve">        N /= 10;</w:t>
      </w:r>
    </w:p>
    <w:p w:rsidR="002818CD" w:rsidRDefault="002818CD" w:rsidP="002818CD">
      <w:r>
        <w:t xml:space="preserve">    }</w:t>
      </w:r>
    </w:p>
    <w:p w:rsidR="002818CD" w:rsidRDefault="002818CD" w:rsidP="002818CD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Reverse = " &lt;&lt; reverse;</w:t>
      </w:r>
    </w:p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2818CD" w:rsidRDefault="002818CD" w:rsidP="002818CD"/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Program 3:</w:t>
      </w:r>
      <w:r w:rsidRPr="00502E90">
        <w:t xml:space="preserve"> </w:t>
      </w:r>
      <w:r>
        <w:t>Sum of Numbers between Two Positive Integers</w:t>
      </w:r>
      <w:r>
        <w:t xml:space="preserve"> N and M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, M;</w:t>
      </w:r>
    </w:p>
    <w:p w:rsidR="002818CD" w:rsidRDefault="002818CD" w:rsidP="002818CD"/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wo positive integers (N and M)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 &gt;&gt; M;</w:t>
      </w:r>
    </w:p>
    <w:p w:rsidR="002818CD" w:rsidRDefault="002818CD" w:rsidP="002818CD">
      <w:r>
        <w:t xml:space="preserve">    } while (N &lt;= 0 || M &lt;= 0);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um = 0;</w:t>
      </w:r>
    </w:p>
    <w:p w:rsidR="002818CD" w:rsidRDefault="002818CD" w:rsidP="002818CD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N; </w:t>
      </w:r>
      <w:proofErr w:type="spellStart"/>
      <w:r>
        <w:t>i</w:t>
      </w:r>
      <w:proofErr w:type="spellEnd"/>
      <w:r>
        <w:t xml:space="preserve"> &lt;= M; ++</w:t>
      </w:r>
      <w:proofErr w:type="spellStart"/>
      <w:r>
        <w:t>i</w:t>
      </w:r>
      <w:proofErr w:type="spellEnd"/>
      <w:r>
        <w:t>) {</w:t>
      </w:r>
    </w:p>
    <w:p w:rsidR="002818CD" w:rsidRDefault="002818CD" w:rsidP="002818CD">
      <w:r>
        <w:t xml:space="preserve">        </w:t>
      </w:r>
      <w:proofErr w:type="gramStart"/>
      <w:r>
        <w:t>sum</w:t>
      </w:r>
      <w:proofErr w:type="gramEnd"/>
      <w:r>
        <w:t xml:space="preserve"> += </w:t>
      </w:r>
      <w:proofErr w:type="spellStart"/>
      <w:r>
        <w:t>i</w:t>
      </w:r>
      <w:proofErr w:type="spellEnd"/>
      <w:r>
        <w:t>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Sum = " &lt;&lt; sum;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2818CD" w:rsidRDefault="002818CD" w:rsidP="002818CD"/>
    <w:p w:rsidR="002818CD" w:rsidRDefault="00502E90" w:rsidP="002818CD">
      <w:r w:rsidRPr="00502E90">
        <w:rPr>
          <w:b/>
          <w:bCs/>
        </w:rPr>
        <w:lastRenderedPageBreak/>
        <w:t>Program 4:</w:t>
      </w:r>
      <w:r w:rsidRPr="00502E90">
        <w:t xml:space="preserve"> </w:t>
      </w:r>
      <w:r>
        <w:t>Prime Numbers between Two Positive Integers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, M;</w:t>
      </w:r>
    </w:p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two positive integers (N and M)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 &gt;&gt; M;</w:t>
      </w:r>
    </w:p>
    <w:p w:rsidR="00502E90" w:rsidRDefault="002818CD" w:rsidP="002818CD">
      <w:r>
        <w:t xml:space="preserve">    } while (N &lt;= 0 || M &lt;= 0);</w:t>
      </w:r>
    </w:p>
    <w:p w:rsidR="002818CD" w:rsidRDefault="002818CD" w:rsidP="002818CD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Prime Numbers = ";</w:t>
      </w:r>
    </w:p>
    <w:p w:rsidR="002818CD" w:rsidRDefault="002818CD" w:rsidP="002818CD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</w:t>
      </w:r>
      <w:proofErr w:type="spellEnd"/>
      <w:r>
        <w:t xml:space="preserve"> = N; </w:t>
      </w:r>
      <w:proofErr w:type="spellStart"/>
      <w:r>
        <w:t>num</w:t>
      </w:r>
      <w:proofErr w:type="spellEnd"/>
      <w:r>
        <w:t xml:space="preserve"> &lt;= M; ++</w:t>
      </w:r>
      <w:proofErr w:type="spellStart"/>
      <w:r>
        <w:t>num</w:t>
      </w:r>
      <w:proofErr w:type="spellEnd"/>
      <w:r>
        <w:t>) {</w:t>
      </w:r>
    </w:p>
    <w:p w:rsidR="002818CD" w:rsidRDefault="002818CD" w:rsidP="002818CD">
      <w:r>
        <w:t xml:space="preserve">        </w:t>
      </w:r>
      <w:proofErr w:type="gramStart"/>
      <w:r>
        <w:t>bool</w:t>
      </w:r>
      <w:proofErr w:type="gramEnd"/>
      <w:r>
        <w:t xml:space="preserve"> </w:t>
      </w:r>
      <w:proofErr w:type="spellStart"/>
      <w:r>
        <w:t>isPrime</w:t>
      </w:r>
      <w:proofErr w:type="spellEnd"/>
      <w:r>
        <w:t xml:space="preserve"> = true;</w:t>
      </w:r>
    </w:p>
    <w:p w:rsidR="002818CD" w:rsidRDefault="002818CD" w:rsidP="002818CD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um</w:t>
      </w:r>
      <w:proofErr w:type="spellEnd"/>
      <w:r>
        <w:t xml:space="preserve"> &lt;= 1) {</w:t>
      </w:r>
    </w:p>
    <w:p w:rsidR="002818CD" w:rsidRDefault="002818CD" w:rsidP="002818CD">
      <w:r>
        <w:t xml:space="preserve">            </w:t>
      </w:r>
      <w:proofErr w:type="spellStart"/>
      <w:proofErr w:type="gramStart"/>
      <w:r>
        <w:t>isPrime</w:t>
      </w:r>
      <w:proofErr w:type="spellEnd"/>
      <w:proofErr w:type="gramEnd"/>
      <w:r>
        <w:t xml:space="preserve"> = false;</w:t>
      </w:r>
    </w:p>
    <w:p w:rsidR="002818CD" w:rsidRDefault="002818CD" w:rsidP="002818CD">
      <w:r>
        <w:t xml:space="preserve">        } else {</w:t>
      </w:r>
    </w:p>
    <w:p w:rsidR="002818CD" w:rsidRDefault="002818CD" w:rsidP="002818CD">
      <w:r>
        <w:t xml:space="preserve">    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2; </w:t>
      </w:r>
      <w:proofErr w:type="spellStart"/>
      <w:r>
        <w:t>i</w:t>
      </w:r>
      <w:proofErr w:type="spellEnd"/>
      <w:r>
        <w:t xml:space="preserve"> * </w:t>
      </w:r>
      <w:proofErr w:type="spellStart"/>
      <w:r>
        <w:t>i</w:t>
      </w:r>
      <w:proofErr w:type="spellEnd"/>
      <w:r>
        <w:t xml:space="preserve"> &lt;= </w:t>
      </w:r>
      <w:proofErr w:type="spellStart"/>
      <w:r>
        <w:t>num</w:t>
      </w:r>
      <w:proofErr w:type="spellEnd"/>
      <w:r>
        <w:t>; ++</w:t>
      </w:r>
      <w:proofErr w:type="spellStart"/>
      <w:r>
        <w:t>i</w:t>
      </w:r>
      <w:proofErr w:type="spellEnd"/>
      <w:r>
        <w:t>) {</w:t>
      </w:r>
    </w:p>
    <w:p w:rsidR="002818CD" w:rsidRDefault="002818CD" w:rsidP="002818CD">
      <w:r>
        <w:t xml:space="preserve">    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um</w:t>
      </w:r>
      <w:proofErr w:type="spellEnd"/>
      <w:r>
        <w:t xml:space="preserve"> % </w:t>
      </w:r>
      <w:proofErr w:type="spellStart"/>
      <w:r>
        <w:t>i</w:t>
      </w:r>
      <w:proofErr w:type="spellEnd"/>
      <w:r>
        <w:t xml:space="preserve"> == 0) {</w:t>
      </w:r>
    </w:p>
    <w:p w:rsidR="002818CD" w:rsidRDefault="002818CD" w:rsidP="002818CD">
      <w:r>
        <w:t xml:space="preserve">                    </w:t>
      </w:r>
      <w:proofErr w:type="spellStart"/>
      <w:proofErr w:type="gramStart"/>
      <w:r>
        <w:t>isPrime</w:t>
      </w:r>
      <w:proofErr w:type="spellEnd"/>
      <w:proofErr w:type="gramEnd"/>
      <w:r>
        <w:t xml:space="preserve"> = false;</w:t>
      </w:r>
    </w:p>
    <w:p w:rsidR="002818CD" w:rsidRDefault="002818CD" w:rsidP="002818CD">
      <w:r>
        <w:t xml:space="preserve">                    </w:t>
      </w:r>
      <w:proofErr w:type="gramStart"/>
      <w:r>
        <w:t>break</w:t>
      </w:r>
      <w:proofErr w:type="gramEnd"/>
      <w:r>
        <w:t>;</w:t>
      </w:r>
    </w:p>
    <w:p w:rsidR="002818CD" w:rsidRDefault="002818CD" w:rsidP="002818CD">
      <w:r>
        <w:t xml:space="preserve">                }</w:t>
      </w:r>
    </w:p>
    <w:p w:rsidR="002818CD" w:rsidRDefault="002818CD" w:rsidP="002818CD">
      <w:r>
        <w:t xml:space="preserve">            }</w:t>
      </w:r>
    </w:p>
    <w:p w:rsidR="002818CD" w:rsidRDefault="002818CD" w:rsidP="002818CD">
      <w:r>
        <w:t xml:space="preserve">        }</w:t>
      </w:r>
    </w:p>
    <w:p w:rsidR="002818CD" w:rsidRDefault="002818CD" w:rsidP="002818CD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isPrime</w:t>
      </w:r>
      <w:proofErr w:type="spellEnd"/>
      <w:r>
        <w:t>) {</w:t>
      </w:r>
    </w:p>
    <w:p w:rsidR="002818CD" w:rsidRDefault="002818CD" w:rsidP="002818CD">
      <w:r>
        <w:t xml:space="preserve">    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num</w:t>
      </w:r>
      <w:proofErr w:type="spellEnd"/>
      <w:r>
        <w:t xml:space="preserve"> &lt;&lt; " ";</w:t>
      </w:r>
    </w:p>
    <w:p w:rsidR="002818CD" w:rsidRDefault="002818CD" w:rsidP="002818CD">
      <w:r>
        <w:t xml:space="preserve">        }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2818CD" w:rsidRDefault="002818CD" w:rsidP="002818CD"/>
    <w:p w:rsidR="00502E90" w:rsidRDefault="00502E90" w:rsidP="00502E90">
      <w:r w:rsidRPr="00502E90">
        <w:rPr>
          <w:b/>
          <w:bCs/>
        </w:rPr>
        <w:lastRenderedPageBreak/>
        <w:t>Program 5:</w:t>
      </w:r>
      <w:r w:rsidRPr="00502E90">
        <w:t xml:space="preserve"> </w:t>
      </w:r>
      <w:r>
        <w:t>Find the First Digit in a Positive Integer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/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umber;</w:t>
      </w:r>
    </w:p>
    <w:p w:rsidR="002818CD" w:rsidRDefault="002818CD" w:rsidP="002818CD"/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umber;</w:t>
      </w:r>
    </w:p>
    <w:p w:rsidR="00502E90" w:rsidRDefault="00502E90" w:rsidP="002818CD">
      <w:r>
        <w:t xml:space="preserve">    } while (Number &lt;= 0)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firstDigit</w:t>
      </w:r>
      <w:proofErr w:type="spellEnd"/>
      <w:r>
        <w:t>;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Number &gt;= 10) {</w:t>
      </w:r>
    </w:p>
    <w:p w:rsidR="002818CD" w:rsidRDefault="002818CD" w:rsidP="002818CD">
      <w:r>
        <w:t xml:space="preserve">        </w:t>
      </w:r>
      <w:proofErr w:type="spellStart"/>
      <w:proofErr w:type="gramStart"/>
      <w:r>
        <w:t>firstDigit</w:t>
      </w:r>
      <w:proofErr w:type="spellEnd"/>
      <w:proofErr w:type="gramEnd"/>
      <w:r>
        <w:t xml:space="preserve"> = Number / 10;</w:t>
      </w:r>
    </w:p>
    <w:p w:rsidR="002818CD" w:rsidRDefault="002818CD" w:rsidP="002818CD">
      <w:r>
        <w:t xml:space="preserve">        Number /= 10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First Digit = " &lt;&lt; Number;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2818CD" w:rsidRDefault="002818CD" w:rsidP="002818CD"/>
    <w:p w:rsidR="00502E90" w:rsidRDefault="00502E90" w:rsidP="00502E90">
      <w:r w:rsidRPr="00502E90">
        <w:rPr>
          <w:b/>
          <w:bCs/>
        </w:rPr>
        <w:t>Program 6:</w:t>
      </w:r>
      <w:r>
        <w:t xml:space="preserve"> Sum of Digits of a Positive Integer</w:t>
      </w:r>
    </w:p>
    <w:p w:rsidR="002818CD" w:rsidRDefault="002818CD" w:rsidP="002818CD"/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umber;</w:t>
      </w:r>
    </w:p>
    <w:p w:rsidR="002818CD" w:rsidRDefault="002818CD" w:rsidP="002818CD"/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lastRenderedPageBreak/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umber;</w:t>
      </w:r>
    </w:p>
    <w:p w:rsidR="00502E90" w:rsidRDefault="002818CD" w:rsidP="002818CD">
      <w:r>
        <w:t xml:space="preserve">    } while (Number &lt;= 0);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um = 0;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Number &gt; 0) {</w:t>
      </w:r>
    </w:p>
    <w:p w:rsidR="002818CD" w:rsidRDefault="002818CD" w:rsidP="002818CD">
      <w:r>
        <w:t xml:space="preserve">        </w:t>
      </w:r>
      <w:proofErr w:type="gramStart"/>
      <w:r>
        <w:t>sum</w:t>
      </w:r>
      <w:proofErr w:type="gramEnd"/>
      <w:r>
        <w:t xml:space="preserve"> += Number % 10;</w:t>
      </w:r>
    </w:p>
    <w:p w:rsidR="002818CD" w:rsidRDefault="002818CD" w:rsidP="002818CD">
      <w:r>
        <w:t xml:space="preserve">        Number /= 10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Sum of digits = " &lt;&lt; sum;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2818CD" w:rsidRDefault="002818CD" w:rsidP="002818CD"/>
    <w:p w:rsidR="002818CD" w:rsidRPr="00502E90" w:rsidRDefault="00502E90" w:rsidP="002818CD">
      <w:r w:rsidRPr="00502E90">
        <w:rPr>
          <w:b/>
          <w:bCs/>
        </w:rPr>
        <w:t>Program 7:</w:t>
      </w:r>
      <w:r w:rsidRPr="00502E90">
        <w:t xml:space="preserve"> </w:t>
      </w:r>
      <w:r>
        <w:t>Sum of Digits of an Integer (Positive or Negative)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gramStart"/>
      <w:r>
        <w:t>int</w:t>
      </w:r>
      <w:proofErr w:type="gramEnd"/>
      <w:r>
        <w:t xml:space="preserve"> Number;</w:t>
      </w:r>
    </w:p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n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umber;</w:t>
      </w:r>
    </w:p>
    <w:p w:rsidR="002818CD" w:rsidRDefault="002818CD" w:rsidP="002818CD">
      <w:r>
        <w:t xml:space="preserve">    } while (</w:t>
      </w:r>
      <w:proofErr w:type="spellStart"/>
      <w:r>
        <w:t>std</w:t>
      </w:r>
      <w:proofErr w:type="spellEnd"/>
      <w:r>
        <w:t>:</w:t>
      </w:r>
      <w:proofErr w:type="gramStart"/>
      <w:r>
        <w:t>:</w:t>
      </w:r>
      <w:proofErr w:type="spellStart"/>
      <w:r>
        <w:t>cin.fail</w:t>
      </w:r>
      <w:proofErr w:type="spellEnd"/>
      <w:proofErr w:type="gramEnd"/>
      <w:r>
        <w:t>());</w:t>
      </w:r>
      <w:r w:rsidR="00502E90">
        <w:t xml:space="preserve">      //</w:t>
      </w:r>
      <w:proofErr w:type="spellStart"/>
      <w:r w:rsidR="00502E90">
        <w:t>cin.fail</w:t>
      </w:r>
      <w:proofErr w:type="spellEnd"/>
      <w:r w:rsidR="00502E90">
        <w:t>() returns true when input is a non-integer value like string</w:t>
      </w:r>
    </w:p>
    <w:p w:rsidR="00502E90" w:rsidRDefault="00502E90" w:rsidP="002818CD">
      <w:r>
        <w:t xml:space="preserve">    Number = -1*</w:t>
      </w:r>
      <w:r w:rsidR="002818CD">
        <w:t>(Number);</w:t>
      </w:r>
    </w:p>
    <w:p w:rsidR="002818CD" w:rsidRDefault="00502E90" w:rsidP="002818CD">
      <w:r>
        <w:t xml:space="preserve">    </w:t>
      </w:r>
      <w:proofErr w:type="spellStart"/>
      <w:proofErr w:type="gramStart"/>
      <w:r w:rsidR="002818CD">
        <w:t>int</w:t>
      </w:r>
      <w:proofErr w:type="spellEnd"/>
      <w:proofErr w:type="gramEnd"/>
      <w:r w:rsidR="002818CD">
        <w:t xml:space="preserve"> sum = 0;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Number &gt; 0) {</w:t>
      </w:r>
    </w:p>
    <w:p w:rsidR="002818CD" w:rsidRDefault="002818CD" w:rsidP="002818CD">
      <w:r>
        <w:t xml:space="preserve">        </w:t>
      </w:r>
      <w:proofErr w:type="gramStart"/>
      <w:r>
        <w:t>sum</w:t>
      </w:r>
      <w:proofErr w:type="gramEnd"/>
      <w:r>
        <w:t xml:space="preserve"> += Number % 10;</w:t>
      </w:r>
    </w:p>
    <w:p w:rsidR="002818CD" w:rsidRDefault="002818CD" w:rsidP="002818CD">
      <w:r>
        <w:t xml:space="preserve">        Number /= 10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lastRenderedPageBreak/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Sum of digits = " &lt;&lt; sum;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Default="002818CD" w:rsidP="002818CD"/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502E90" w:rsidRPr="00502E90" w:rsidRDefault="00502E90" w:rsidP="002818CD">
      <w:pPr>
        <w:rPr>
          <w:b/>
          <w:bCs/>
        </w:rPr>
      </w:pP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Program 8:</w:t>
      </w:r>
      <w:r w:rsidRPr="00502E90">
        <w:t xml:space="preserve"> </w:t>
      </w:r>
      <w:r>
        <w:t>Product of Digits of a Positive Integer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umber;</w:t>
      </w:r>
    </w:p>
    <w:p w:rsidR="002818CD" w:rsidRDefault="002818CD" w:rsidP="002818CD"/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umber;</w:t>
      </w:r>
    </w:p>
    <w:p w:rsidR="00502E90" w:rsidRDefault="002818CD" w:rsidP="002818CD">
      <w:r>
        <w:t xml:space="preserve">    } while (Number &lt;= 0);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product = 1;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Number &gt; 0) {</w:t>
      </w:r>
    </w:p>
    <w:p w:rsidR="002818CD" w:rsidRDefault="002818CD" w:rsidP="002818CD">
      <w:r>
        <w:t xml:space="preserve">        </w:t>
      </w:r>
      <w:proofErr w:type="gramStart"/>
      <w:r>
        <w:t>product</w:t>
      </w:r>
      <w:proofErr w:type="gramEnd"/>
      <w:r>
        <w:t xml:space="preserve"> *= Number % 10;</w:t>
      </w:r>
    </w:p>
    <w:p w:rsidR="002818CD" w:rsidRDefault="002818CD" w:rsidP="002818CD">
      <w:r>
        <w:t xml:space="preserve">        Number /= 10;</w:t>
      </w:r>
    </w:p>
    <w:p w:rsidR="002818CD" w:rsidRDefault="002818CD" w:rsidP="002818CD">
      <w:r>
        <w:t xml:space="preserve">    }</w:t>
      </w:r>
    </w:p>
    <w:p w:rsidR="002818CD" w:rsidRDefault="002818CD" w:rsidP="002818CD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Product of digits = " &lt;&lt; product;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2818CD" w:rsidRDefault="002818CD" w:rsidP="002818CD"/>
    <w:p w:rsidR="002818CD" w:rsidRPr="00502E90" w:rsidRDefault="00502E90" w:rsidP="002818CD">
      <w:r w:rsidRPr="00502E90">
        <w:rPr>
          <w:b/>
          <w:bCs/>
        </w:rPr>
        <w:t>Program 9:</w:t>
      </w:r>
      <w:r w:rsidRPr="00502E90">
        <w:t xml:space="preserve"> </w:t>
      </w:r>
      <w:r>
        <w:t>Check if a Positive Integer is a Palindrome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/>
    <w:p w:rsidR="002818CD" w:rsidRDefault="002818CD" w:rsidP="002818CD">
      <w:proofErr w:type="spellStart"/>
      <w:proofErr w:type="gramStart"/>
      <w:r>
        <w:lastRenderedPageBreak/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umber, temp;</w:t>
      </w:r>
    </w:p>
    <w:p w:rsidR="002818CD" w:rsidRDefault="002818CD" w:rsidP="002818CD"/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umber;</w:t>
      </w:r>
    </w:p>
    <w:p w:rsidR="002818CD" w:rsidRDefault="002818CD" w:rsidP="002818CD">
      <w:r>
        <w:t xml:space="preserve">    } while (Number &lt;= 0);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temp</w:t>
      </w:r>
      <w:proofErr w:type="gramEnd"/>
      <w:r>
        <w:t xml:space="preserve"> = Number;</w:t>
      </w:r>
    </w:p>
    <w:p w:rsidR="002818CD" w:rsidRDefault="00502E90" w:rsidP="002818CD">
      <w:r>
        <w:t xml:space="preserve">    </w:t>
      </w:r>
      <w:proofErr w:type="spellStart"/>
      <w:proofErr w:type="gramStart"/>
      <w:r w:rsidR="002818CD">
        <w:t>int</w:t>
      </w:r>
      <w:proofErr w:type="spellEnd"/>
      <w:proofErr w:type="gramEnd"/>
      <w:r w:rsidR="002818CD">
        <w:t xml:space="preserve"> reverse = 0;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temp &gt; 0) {</w:t>
      </w:r>
    </w:p>
    <w:p w:rsidR="002818CD" w:rsidRDefault="002818CD" w:rsidP="002818CD">
      <w:r>
        <w:t xml:space="preserve">        </w:t>
      </w:r>
      <w:proofErr w:type="gramStart"/>
      <w:r>
        <w:t>reverse</w:t>
      </w:r>
      <w:proofErr w:type="gramEnd"/>
      <w:r>
        <w:t xml:space="preserve"> = reverse * 10 + temp % 10;</w:t>
      </w:r>
    </w:p>
    <w:p w:rsidR="002818CD" w:rsidRDefault="002818CD" w:rsidP="002818CD">
      <w:r>
        <w:t xml:space="preserve">        </w:t>
      </w:r>
      <w:proofErr w:type="gramStart"/>
      <w:r>
        <w:t>temp</w:t>
      </w:r>
      <w:proofErr w:type="gramEnd"/>
      <w:r>
        <w:t xml:space="preserve"> /= 10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if</w:t>
      </w:r>
      <w:proofErr w:type="gramEnd"/>
      <w:r>
        <w:t xml:space="preserve"> (Number == reverse)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A palindrome.</w:t>
      </w:r>
      <w:proofErr w:type="gramStart"/>
      <w:r>
        <w:t>";</w:t>
      </w:r>
      <w:proofErr w:type="gramEnd"/>
    </w:p>
    <w:p w:rsidR="002818CD" w:rsidRDefault="002818CD" w:rsidP="002818CD">
      <w:r>
        <w:t xml:space="preserve">    } else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Not a palindrome.</w:t>
      </w:r>
      <w:proofErr w:type="gramStart"/>
      <w:r>
        <w:t>";</w:t>
      </w:r>
      <w:proofErr w:type="gramEnd"/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2818CD" w:rsidRDefault="002818CD" w:rsidP="002818CD"/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Program 10:</w:t>
      </w:r>
      <w:r w:rsidRPr="00502E90">
        <w:t xml:space="preserve"> </w:t>
      </w:r>
      <w:r>
        <w:t>Check if a Positive Integer is a Perfect Number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2818CD" w:rsidRDefault="002818CD" w:rsidP="002818CD"/>
    <w:p w:rsidR="002818CD" w:rsidRDefault="002818CD" w:rsidP="002818CD">
      <w:r>
        <w:lastRenderedPageBreak/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2818CD" w:rsidRDefault="002818CD" w:rsidP="002818CD">
      <w:r>
        <w:t xml:space="preserve">    } while (N &lt;= 0);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um = 0;</w:t>
      </w:r>
    </w:p>
    <w:p w:rsidR="002818CD" w:rsidRDefault="002818CD" w:rsidP="002818CD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N / 2; ++</w:t>
      </w:r>
      <w:proofErr w:type="spellStart"/>
      <w:r>
        <w:t>i</w:t>
      </w:r>
      <w:proofErr w:type="spellEnd"/>
      <w:r>
        <w:t>) {</w:t>
      </w:r>
    </w:p>
    <w:p w:rsidR="002818CD" w:rsidRDefault="002818CD" w:rsidP="002818CD">
      <w:r>
        <w:t xml:space="preserve">        </w:t>
      </w:r>
      <w:proofErr w:type="gramStart"/>
      <w:r>
        <w:t>if</w:t>
      </w:r>
      <w:proofErr w:type="gramEnd"/>
      <w:r>
        <w:t xml:space="preserve"> (N % </w:t>
      </w:r>
      <w:proofErr w:type="spellStart"/>
      <w:r>
        <w:t>i</w:t>
      </w:r>
      <w:proofErr w:type="spellEnd"/>
      <w:r>
        <w:t xml:space="preserve"> == 0) {</w:t>
      </w:r>
    </w:p>
    <w:p w:rsidR="002818CD" w:rsidRDefault="002818CD" w:rsidP="002818CD">
      <w:r>
        <w:t xml:space="preserve">            </w:t>
      </w:r>
      <w:proofErr w:type="gramStart"/>
      <w:r>
        <w:t>sum</w:t>
      </w:r>
      <w:proofErr w:type="gramEnd"/>
      <w:r>
        <w:t xml:space="preserve"> += </w:t>
      </w:r>
      <w:proofErr w:type="spellStart"/>
      <w:r>
        <w:t>i</w:t>
      </w:r>
      <w:proofErr w:type="spellEnd"/>
      <w:r>
        <w:t>;</w:t>
      </w:r>
    </w:p>
    <w:p w:rsidR="002818CD" w:rsidRDefault="002818CD" w:rsidP="002818CD">
      <w:r>
        <w:t xml:space="preserve">        }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if</w:t>
      </w:r>
      <w:proofErr w:type="gramEnd"/>
      <w:r>
        <w:t xml:space="preserve"> (sum == N)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A perfect number.</w:t>
      </w:r>
      <w:proofErr w:type="gramStart"/>
      <w:r>
        <w:t>";</w:t>
      </w:r>
      <w:proofErr w:type="gramEnd"/>
    </w:p>
    <w:p w:rsidR="002818CD" w:rsidRDefault="002818CD" w:rsidP="002818CD">
      <w:r>
        <w:t xml:space="preserve">    } else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Not a perfect number.</w:t>
      </w:r>
      <w:proofErr w:type="gramStart"/>
      <w:r>
        <w:t>";</w:t>
      </w:r>
      <w:proofErr w:type="gramEnd"/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502E90" w:rsidRDefault="00502E90" w:rsidP="002818CD">
      <w:pPr>
        <w:rPr>
          <w:b/>
          <w:bCs/>
        </w:rPr>
      </w:pPr>
      <w:r w:rsidRPr="00502E90">
        <w:rPr>
          <w:b/>
          <w:bCs/>
        </w:rPr>
        <w:t>Output Snip:</w:t>
      </w:r>
    </w:p>
    <w:p w:rsidR="002818CD" w:rsidRDefault="002818CD" w:rsidP="002818CD"/>
    <w:p w:rsidR="002818CD" w:rsidRPr="00502E90" w:rsidRDefault="00502E90" w:rsidP="002818CD">
      <w:r w:rsidRPr="00502E90">
        <w:rPr>
          <w:b/>
          <w:bCs/>
        </w:rPr>
        <w:t>Program 11:</w:t>
      </w:r>
      <w:r w:rsidRPr="00502E90">
        <w:t xml:space="preserve"> </w:t>
      </w:r>
      <w:r>
        <w:t>Check if a Positive Integer is an Armstrong Number</w:t>
      </w:r>
    </w:p>
    <w:p w:rsidR="00A36A17" w:rsidRDefault="00A36A17" w:rsidP="00A36A17">
      <w:r>
        <w:t>#include &lt;</w:t>
      </w:r>
      <w:proofErr w:type="spellStart"/>
      <w:r>
        <w:t>iostream</w:t>
      </w:r>
      <w:proofErr w:type="spellEnd"/>
      <w:r>
        <w:t>&gt;</w:t>
      </w:r>
    </w:p>
    <w:p w:rsidR="00A36A17" w:rsidRDefault="00A36A17" w:rsidP="00A36A17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A36A17" w:rsidRDefault="00A36A17" w:rsidP="00A36A17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</w:t>
      </w:r>
      <w:proofErr w:type="spellEnd"/>
      <w:r>
        <w:t>;</w:t>
      </w:r>
    </w:p>
    <w:p w:rsidR="00A36A17" w:rsidRDefault="00A36A17" w:rsidP="00A36A17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A36A17" w:rsidRDefault="00A36A17" w:rsidP="00A36A17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A36A17" w:rsidRDefault="00A36A17" w:rsidP="00A36A17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</w:t>
      </w:r>
      <w:proofErr w:type="spellStart"/>
      <w:r>
        <w:t>num</w:t>
      </w:r>
      <w:proofErr w:type="spellEnd"/>
      <w:r>
        <w:t>;</w:t>
      </w:r>
    </w:p>
    <w:p w:rsidR="00A36A17" w:rsidRDefault="00A36A17" w:rsidP="00A36A17">
      <w:r>
        <w:t xml:space="preserve">    } while (</w:t>
      </w:r>
      <w:proofErr w:type="spellStart"/>
      <w:r>
        <w:t>num</w:t>
      </w:r>
      <w:proofErr w:type="spellEnd"/>
      <w:r>
        <w:t xml:space="preserve"> &lt;= 0);</w:t>
      </w:r>
    </w:p>
    <w:p w:rsidR="00A36A17" w:rsidRDefault="00A36A17" w:rsidP="00A36A17"/>
    <w:p w:rsidR="00A36A17" w:rsidRDefault="00A36A17" w:rsidP="00A36A17">
      <w:r>
        <w:lastRenderedPageBreak/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originalNum</w:t>
      </w:r>
      <w:proofErr w:type="spellEnd"/>
      <w:r>
        <w:t xml:space="preserve"> = </w:t>
      </w:r>
      <w:proofErr w:type="spellStart"/>
      <w:r>
        <w:t>num</w:t>
      </w:r>
      <w:proofErr w:type="spellEnd"/>
      <w:r>
        <w:t>;</w:t>
      </w:r>
    </w:p>
    <w:p w:rsidR="00A36A17" w:rsidRDefault="00A36A17" w:rsidP="00A36A17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digitCount</w:t>
      </w:r>
      <w:proofErr w:type="spellEnd"/>
      <w:r>
        <w:t xml:space="preserve"> = 0;</w:t>
      </w:r>
    </w:p>
    <w:p w:rsidR="00A36A17" w:rsidRDefault="00A36A17" w:rsidP="00A36A17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sum = 0;</w:t>
      </w:r>
    </w:p>
    <w:p w:rsidR="00A36A17" w:rsidRDefault="00A36A17" w:rsidP="00A36A17">
      <w:r>
        <w:t>// Count the number of digits in the input number</w:t>
      </w:r>
    </w:p>
    <w:p w:rsidR="00A36A17" w:rsidRDefault="00A36A17" w:rsidP="00A36A17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</w:t>
      </w:r>
      <w:proofErr w:type="spellStart"/>
      <w:r>
        <w:t>num</w:t>
      </w:r>
      <w:proofErr w:type="spellEnd"/>
      <w:r>
        <w:t>;</w:t>
      </w:r>
    </w:p>
    <w:p w:rsidR="00A36A17" w:rsidRDefault="00A36A17" w:rsidP="00A36A17">
      <w:r>
        <w:t xml:space="preserve">    </w:t>
      </w:r>
      <w:proofErr w:type="gramStart"/>
      <w:r>
        <w:t>while</w:t>
      </w:r>
      <w:proofErr w:type="gramEnd"/>
      <w:r>
        <w:t xml:space="preserve"> (temp != 0) {</w:t>
      </w:r>
    </w:p>
    <w:p w:rsidR="00A36A17" w:rsidRDefault="00A36A17" w:rsidP="00A36A17">
      <w:r>
        <w:t xml:space="preserve">        </w:t>
      </w:r>
      <w:proofErr w:type="spellStart"/>
      <w:proofErr w:type="gramStart"/>
      <w:r>
        <w:t>digitCount</w:t>
      </w:r>
      <w:proofErr w:type="spellEnd"/>
      <w:proofErr w:type="gramEnd"/>
      <w:r>
        <w:t>++;</w:t>
      </w:r>
    </w:p>
    <w:p w:rsidR="00A36A17" w:rsidRDefault="00A36A17" w:rsidP="00A36A17">
      <w:r>
        <w:t xml:space="preserve">        </w:t>
      </w:r>
      <w:proofErr w:type="gramStart"/>
      <w:r>
        <w:t>temp</w:t>
      </w:r>
      <w:proofErr w:type="gramEnd"/>
      <w:r>
        <w:t xml:space="preserve"> /= 10;</w:t>
      </w:r>
    </w:p>
    <w:p w:rsidR="00A36A17" w:rsidRDefault="00A36A17" w:rsidP="00A36A17">
      <w:r>
        <w:t xml:space="preserve">    }</w:t>
      </w:r>
    </w:p>
    <w:p w:rsidR="00A36A17" w:rsidRDefault="00A36A17" w:rsidP="00A36A17"/>
    <w:p w:rsidR="00A36A17" w:rsidRDefault="00A36A17" w:rsidP="00A36A17">
      <w:r>
        <w:t xml:space="preserve">    // </w:t>
      </w:r>
      <w:proofErr w:type="gramStart"/>
      <w:r>
        <w:t>Calculate</w:t>
      </w:r>
      <w:proofErr w:type="gramEnd"/>
      <w:r>
        <w:t xml:space="preserve"> the sum of digit</w:t>
      </w:r>
      <w:r>
        <w:t xml:space="preserve">s raised to the power of </w:t>
      </w:r>
      <w:proofErr w:type="spellStart"/>
      <w:r>
        <w:t>digitCount</w:t>
      </w:r>
      <w:proofErr w:type="spellEnd"/>
    </w:p>
    <w:p w:rsidR="00A36A17" w:rsidRDefault="00A36A17" w:rsidP="00A36A17">
      <w:r>
        <w:t xml:space="preserve">    </w:t>
      </w:r>
      <w:proofErr w:type="gramStart"/>
      <w:r>
        <w:t>temp</w:t>
      </w:r>
      <w:proofErr w:type="gramEnd"/>
      <w:r>
        <w:t xml:space="preserve"> = </w:t>
      </w:r>
      <w:proofErr w:type="spellStart"/>
      <w:r>
        <w:t>num</w:t>
      </w:r>
      <w:proofErr w:type="spellEnd"/>
      <w:r>
        <w:t>;</w:t>
      </w:r>
    </w:p>
    <w:p w:rsidR="00A36A17" w:rsidRDefault="00A36A17" w:rsidP="00A36A17">
      <w:r>
        <w:t xml:space="preserve">    </w:t>
      </w:r>
      <w:proofErr w:type="gramStart"/>
      <w:r>
        <w:t>while</w:t>
      </w:r>
      <w:proofErr w:type="gramEnd"/>
      <w:r>
        <w:t xml:space="preserve"> (temp != 0) {</w:t>
      </w:r>
    </w:p>
    <w:p w:rsidR="00A36A17" w:rsidRDefault="00A36A17" w:rsidP="00A36A17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digit = temp % 10;</w:t>
      </w:r>
    </w:p>
    <w:p w:rsidR="00A36A17" w:rsidRDefault="00A36A17" w:rsidP="00A36A17">
      <w:r>
        <w:t xml:space="preserve">        </w:t>
      </w:r>
      <w:proofErr w:type="gramStart"/>
      <w:r>
        <w:t>int</w:t>
      </w:r>
      <w:proofErr w:type="gramEnd"/>
      <w:r>
        <w:t xml:space="preserve"> </w:t>
      </w:r>
      <w:proofErr w:type="spellStart"/>
      <w:r>
        <w:t>digitPowerN</w:t>
      </w:r>
      <w:proofErr w:type="spellEnd"/>
      <w:r>
        <w:t xml:space="preserve"> = 1;</w:t>
      </w:r>
    </w:p>
    <w:p w:rsidR="00A36A17" w:rsidRDefault="00A36A17" w:rsidP="00A36A17">
      <w:r>
        <w:t xml:space="preserve">    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digitCount</w:t>
      </w:r>
      <w:proofErr w:type="spellEnd"/>
      <w:r>
        <w:t xml:space="preserve">; </w:t>
      </w:r>
      <w:proofErr w:type="spellStart"/>
      <w:r>
        <w:t>i</w:t>
      </w:r>
      <w:proofErr w:type="spellEnd"/>
      <w:r>
        <w:t xml:space="preserve">++) </w:t>
      </w:r>
    </w:p>
    <w:p w:rsidR="00A36A17" w:rsidRDefault="00A36A17" w:rsidP="00A36A17">
      <w:r>
        <w:t xml:space="preserve">            </w:t>
      </w:r>
      <w:proofErr w:type="spellStart"/>
      <w:proofErr w:type="gramStart"/>
      <w:r>
        <w:t>digitPowerN</w:t>
      </w:r>
      <w:proofErr w:type="spellEnd"/>
      <w:proofErr w:type="gramEnd"/>
      <w:r>
        <w:t xml:space="preserve"> *= digit;   </w:t>
      </w:r>
    </w:p>
    <w:p w:rsidR="00A36A17" w:rsidRDefault="00A36A17" w:rsidP="00A36A17">
      <w:r>
        <w:t xml:space="preserve">        </w:t>
      </w:r>
      <w:proofErr w:type="gramStart"/>
      <w:r>
        <w:t>sum</w:t>
      </w:r>
      <w:proofErr w:type="gramEnd"/>
      <w:r>
        <w:t xml:space="preserve"> += </w:t>
      </w:r>
      <w:proofErr w:type="spellStart"/>
      <w:r>
        <w:t>digitPowerN</w:t>
      </w:r>
      <w:proofErr w:type="spellEnd"/>
      <w:r>
        <w:t>;</w:t>
      </w:r>
    </w:p>
    <w:p w:rsidR="00A36A17" w:rsidRDefault="00A36A17" w:rsidP="00A36A17">
      <w:r>
        <w:t xml:space="preserve">        </w:t>
      </w:r>
      <w:proofErr w:type="gramStart"/>
      <w:r>
        <w:t>temp</w:t>
      </w:r>
      <w:proofErr w:type="gramEnd"/>
      <w:r>
        <w:t xml:space="preserve"> /= 10;</w:t>
      </w:r>
    </w:p>
    <w:p w:rsidR="00A36A17" w:rsidRDefault="00A36A17" w:rsidP="00A36A17">
      <w:r>
        <w:t xml:space="preserve">    }</w:t>
      </w:r>
    </w:p>
    <w:p w:rsidR="00A36A17" w:rsidRDefault="00A36A17" w:rsidP="00A36A17">
      <w:r>
        <w:t xml:space="preserve">    // Check if it's an Armstrong number</w:t>
      </w:r>
    </w:p>
    <w:p w:rsidR="00A36A17" w:rsidRDefault="00A36A17" w:rsidP="00A36A17">
      <w:r>
        <w:t xml:space="preserve">    </w:t>
      </w:r>
      <w:proofErr w:type="gramStart"/>
      <w:r>
        <w:t>if</w:t>
      </w:r>
      <w:proofErr w:type="gramEnd"/>
      <w:r>
        <w:t xml:space="preserve"> (sum == </w:t>
      </w:r>
      <w:proofErr w:type="spellStart"/>
      <w:r>
        <w:t>originalNum</w:t>
      </w:r>
      <w:proofErr w:type="spellEnd"/>
      <w:r>
        <w:t>) {</w:t>
      </w:r>
    </w:p>
    <w:p w:rsidR="00A36A17" w:rsidRDefault="00A36A17" w:rsidP="00A36A17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originalNum</w:t>
      </w:r>
      <w:proofErr w:type="spellEnd"/>
      <w:r>
        <w:t xml:space="preserve"> &lt;&lt; </w:t>
      </w:r>
      <w:proofErr w:type="gramStart"/>
      <w:r>
        <w:t>" is</w:t>
      </w:r>
      <w:proofErr w:type="gramEnd"/>
      <w:r>
        <w:t xml:space="preserve"> an Armstrong number." &lt;&lt; </w:t>
      </w:r>
      <w:proofErr w:type="spellStart"/>
      <w:r>
        <w:t>std</w:t>
      </w:r>
      <w:proofErr w:type="spellEnd"/>
      <w:r>
        <w:t>::</w:t>
      </w:r>
      <w:proofErr w:type="spellStart"/>
      <w:r>
        <w:t>endl</w:t>
      </w:r>
      <w:proofErr w:type="spellEnd"/>
      <w:r>
        <w:t>;</w:t>
      </w:r>
    </w:p>
    <w:p w:rsidR="00A36A17" w:rsidRDefault="00A36A17" w:rsidP="00A36A17">
      <w:r>
        <w:t xml:space="preserve">    } else {</w:t>
      </w:r>
    </w:p>
    <w:p w:rsidR="00A36A17" w:rsidRDefault="00A36A17" w:rsidP="00A36A17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spellStart"/>
      <w:r>
        <w:t>originalNum</w:t>
      </w:r>
      <w:proofErr w:type="spellEnd"/>
      <w:r>
        <w:t xml:space="preserve"> &lt;&lt; </w:t>
      </w:r>
      <w:proofErr w:type="gramStart"/>
      <w:r>
        <w:t>" is</w:t>
      </w:r>
      <w:proofErr w:type="gramEnd"/>
      <w:r>
        <w:t xml:space="preserve"> not an Armstrong number." &lt;&lt; std::endl;</w:t>
      </w:r>
    </w:p>
    <w:p w:rsidR="00A36A17" w:rsidRDefault="00A36A17" w:rsidP="00A36A17">
      <w:r>
        <w:t xml:space="preserve">    }</w:t>
      </w:r>
    </w:p>
    <w:p w:rsidR="00A36A17" w:rsidRDefault="00A36A17" w:rsidP="00A36A17"/>
    <w:p w:rsidR="00A36A17" w:rsidRDefault="00A36A17" w:rsidP="00A36A17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A36A17" w:rsidP="00A36A17">
      <w:r>
        <w:t>}</w:t>
      </w:r>
    </w:p>
    <w:p w:rsidR="002818CD" w:rsidRPr="00A36A17" w:rsidRDefault="00A36A17" w:rsidP="002818CD">
      <w:pPr>
        <w:rPr>
          <w:b/>
          <w:bCs/>
        </w:rPr>
      </w:pPr>
      <w:r w:rsidRPr="00A36A17">
        <w:rPr>
          <w:b/>
          <w:bCs/>
        </w:rPr>
        <w:t>Output Snip:</w:t>
      </w:r>
    </w:p>
    <w:p w:rsidR="00A36A17" w:rsidRDefault="00A36A17" w:rsidP="002818CD"/>
    <w:p w:rsidR="00A36A17" w:rsidRDefault="00A36A17" w:rsidP="002818CD"/>
    <w:p w:rsidR="00A36A17" w:rsidRDefault="00A36A17" w:rsidP="002818CD"/>
    <w:p w:rsidR="002818CD" w:rsidRPr="00A36A17" w:rsidRDefault="00A36A17" w:rsidP="002818CD">
      <w:pPr>
        <w:rPr>
          <w:b/>
          <w:bCs/>
        </w:rPr>
      </w:pPr>
      <w:r w:rsidRPr="00A36A17">
        <w:rPr>
          <w:b/>
          <w:bCs/>
        </w:rPr>
        <w:t>Program 12:</w:t>
      </w:r>
      <w:r w:rsidRPr="00A36A17">
        <w:t xml:space="preserve"> </w:t>
      </w:r>
      <w:r>
        <w:t>Count of a Digit in a Given Positive Integer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umber;</w:t>
      </w:r>
    </w:p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umber;</w:t>
      </w:r>
    </w:p>
    <w:p w:rsidR="002818CD" w:rsidRDefault="002818CD" w:rsidP="002818CD">
      <w:r>
        <w:t xml:space="preserve">    } while (Number &lt;= 0);</w:t>
      </w:r>
    </w:p>
    <w:p w:rsidR="002818CD" w:rsidRDefault="002818CD" w:rsidP="002818CD"/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igit;</w:t>
      </w:r>
    </w:p>
    <w:p w:rsidR="002818CD" w:rsidRDefault="002818CD" w:rsidP="002818CD"/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digit (0-9)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digit;</w:t>
      </w:r>
    </w:p>
    <w:p w:rsidR="002818CD" w:rsidRDefault="002818CD" w:rsidP="002818CD">
      <w:r>
        <w:t xml:space="preserve">    } while (digit &lt; 0 || digit &gt; 9); 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count = 0;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Number &gt; 0) {</w:t>
      </w:r>
    </w:p>
    <w:p w:rsidR="002818CD" w:rsidRDefault="002818CD" w:rsidP="002818CD">
      <w:r>
        <w:t xml:space="preserve">        </w:t>
      </w:r>
      <w:proofErr w:type="gramStart"/>
      <w:r>
        <w:t>if</w:t>
      </w:r>
      <w:proofErr w:type="gramEnd"/>
      <w:r>
        <w:t xml:space="preserve"> (Number % 10 == digit) {</w:t>
      </w:r>
    </w:p>
    <w:p w:rsidR="002818CD" w:rsidRDefault="002818CD" w:rsidP="002818CD">
      <w:r>
        <w:t xml:space="preserve">            </w:t>
      </w:r>
      <w:proofErr w:type="gramStart"/>
      <w:r>
        <w:t>count</w:t>
      </w:r>
      <w:proofErr w:type="gramEnd"/>
      <w:r>
        <w:t>++;</w:t>
      </w:r>
    </w:p>
    <w:p w:rsidR="002818CD" w:rsidRDefault="002818CD" w:rsidP="002818CD">
      <w:r>
        <w:t xml:space="preserve">        }</w:t>
      </w:r>
    </w:p>
    <w:p w:rsidR="002818CD" w:rsidRDefault="002818CD" w:rsidP="002818CD">
      <w:r>
        <w:t xml:space="preserve">        Number /= 10;</w:t>
      </w:r>
    </w:p>
    <w:p w:rsidR="002818CD" w:rsidRDefault="002818CD" w:rsidP="002818CD">
      <w:r>
        <w:t xml:space="preserve">    }</w:t>
      </w:r>
    </w:p>
    <w:p w:rsidR="002818CD" w:rsidRDefault="002818CD" w:rsidP="002818CD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Count of </w:t>
      </w:r>
      <w:proofErr w:type="gramStart"/>
      <w:r>
        <w:t>digit "</w:t>
      </w:r>
      <w:proofErr w:type="gramEnd"/>
      <w:r>
        <w:t xml:space="preserve"> &lt;&lt; digit &lt;&lt; " in the number = " &lt;&lt; count;</w:t>
      </w:r>
    </w:p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A36A17" w:rsidRDefault="00A36A17" w:rsidP="002818CD">
      <w:pPr>
        <w:rPr>
          <w:b/>
          <w:bCs/>
        </w:rPr>
      </w:pPr>
      <w:r w:rsidRPr="00A36A17">
        <w:rPr>
          <w:b/>
          <w:bCs/>
        </w:rPr>
        <w:t>Output Snip:</w:t>
      </w:r>
    </w:p>
    <w:p w:rsidR="002818CD" w:rsidRDefault="002818CD" w:rsidP="002818CD"/>
    <w:p w:rsidR="002818CD" w:rsidRPr="00A36A17" w:rsidRDefault="00A36A17" w:rsidP="002818CD">
      <w:pPr>
        <w:rPr>
          <w:b/>
          <w:bCs/>
        </w:rPr>
      </w:pPr>
      <w:r w:rsidRPr="00A36A17">
        <w:rPr>
          <w:b/>
          <w:bCs/>
        </w:rPr>
        <w:lastRenderedPageBreak/>
        <w:t>Program 13:</w:t>
      </w:r>
      <w:r w:rsidR="00B6232D" w:rsidRPr="00B6232D">
        <w:t xml:space="preserve"> </w:t>
      </w:r>
      <w:r w:rsidR="00B6232D">
        <w:t>Print Digits in a Number as Words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2818CD" w:rsidRDefault="002818CD" w:rsidP="002818CD"/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2818CD" w:rsidRDefault="002818CD" w:rsidP="002818CD">
      <w:r>
        <w:t xml:space="preserve">    } while (N &lt;= 0);</w:t>
      </w:r>
    </w:p>
    <w:p w:rsidR="002818CD" w:rsidRDefault="002818CD" w:rsidP="002818CD"/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igit;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N;</w:t>
      </w:r>
    </w:p>
    <w:p w:rsidR="002818CD" w:rsidRDefault="002818CD" w:rsidP="002818CD">
      <w:r>
        <w:t xml:space="preserve">  </w:t>
      </w:r>
      <w:bookmarkStart w:id="0" w:name="_GoBack"/>
      <w:bookmarkEnd w:id="0"/>
      <w:r>
        <w:t xml:space="preserve">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Digits</w:t>
      </w:r>
      <w:proofErr w:type="spellEnd"/>
      <w:r>
        <w:t xml:space="preserve"> = 0;</w:t>
      </w:r>
    </w:p>
    <w:p w:rsidR="002818CD" w:rsidRDefault="002818CD" w:rsidP="002818CD"/>
    <w:p w:rsidR="002818CD" w:rsidRDefault="002818CD" w:rsidP="002818CD">
      <w:r>
        <w:t xml:space="preserve">    // Count the number of digits in the integer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temp &gt; 0) {</w:t>
      </w:r>
    </w:p>
    <w:p w:rsidR="002818CD" w:rsidRDefault="002818CD" w:rsidP="002818CD">
      <w:r>
        <w:t xml:space="preserve">        </w:t>
      </w:r>
      <w:proofErr w:type="gramStart"/>
      <w:r>
        <w:t>temp</w:t>
      </w:r>
      <w:proofErr w:type="gramEnd"/>
      <w:r>
        <w:t xml:space="preserve"> /= 10;</w:t>
      </w:r>
    </w:p>
    <w:p w:rsidR="002818CD" w:rsidRDefault="002818CD" w:rsidP="002818CD">
      <w:r>
        <w:t xml:space="preserve">        </w:t>
      </w:r>
      <w:proofErr w:type="spellStart"/>
      <w:proofErr w:type="gramStart"/>
      <w:r>
        <w:t>numDigits</w:t>
      </w:r>
      <w:proofErr w:type="spellEnd"/>
      <w:proofErr w:type="gramEnd"/>
      <w:r>
        <w:t>++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// Arrays to store the words for digits 1-9 and 10-19</w:t>
      </w:r>
    </w:p>
    <w:p w:rsidR="002818CD" w:rsidRDefault="002818CD" w:rsidP="002818CD">
      <w:r>
        <w:t xml:space="preserve">    </w:t>
      </w:r>
      <w:proofErr w:type="spellStart"/>
      <w:r>
        <w:t>const</w:t>
      </w:r>
      <w:proofErr w:type="spellEnd"/>
      <w:r>
        <w:t xml:space="preserve"> char* words1to9[] = {"One", "Two", "Three", "Four", "Five", "Six", "Seven", "Eight", "Nine"};</w:t>
      </w:r>
    </w:p>
    <w:p w:rsidR="002818CD" w:rsidRDefault="002818CD" w:rsidP="002818CD">
      <w:r>
        <w:t xml:space="preserve">    </w:t>
      </w:r>
      <w:proofErr w:type="spellStart"/>
      <w:r>
        <w:t>const</w:t>
      </w:r>
      <w:proofErr w:type="spellEnd"/>
      <w:r>
        <w:t xml:space="preserve"> char* words10to19[] = {"Ten", "Eleven", "Twelve", "Thirteen", "Fourteen", "Fifteen", "Sixteen", "Seventeen", "Eighteen", "Nineteen"};</w:t>
      </w:r>
    </w:p>
    <w:p w:rsidR="002818CD" w:rsidRDefault="002818CD" w:rsidP="002818CD"/>
    <w:p w:rsidR="002818CD" w:rsidRDefault="002818CD" w:rsidP="002818CD">
      <w:r>
        <w:t xml:space="preserve">    // Arrays to store the words for tens multiples</w:t>
      </w:r>
    </w:p>
    <w:p w:rsidR="002818CD" w:rsidRDefault="002818CD" w:rsidP="002818CD">
      <w:r>
        <w:t xml:space="preserve">    </w:t>
      </w:r>
      <w:proofErr w:type="spellStart"/>
      <w:r>
        <w:t>const</w:t>
      </w:r>
      <w:proofErr w:type="spellEnd"/>
      <w:r>
        <w:t xml:space="preserve"> char* </w:t>
      </w:r>
      <w:proofErr w:type="spellStart"/>
      <w:r>
        <w:t>wordsTens</w:t>
      </w:r>
      <w:proofErr w:type="spellEnd"/>
      <w:r>
        <w:t>[] = {"", "", "Twenty", "Thirty", "Forty", "Fifty", "Sixty", "Seventy", "Eighty", "Ninety"};</w:t>
      </w:r>
    </w:p>
    <w:p w:rsidR="002818CD" w:rsidRDefault="002818CD" w:rsidP="002818CD"/>
    <w:p w:rsidR="002818CD" w:rsidRDefault="002818CD" w:rsidP="002818CD">
      <w:r>
        <w:t xml:space="preserve">    // Program 13: 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ivisor = 1;</w:t>
      </w:r>
    </w:p>
    <w:p w:rsidR="002818CD" w:rsidRDefault="002818CD" w:rsidP="002818CD">
      <w:r>
        <w:lastRenderedPageBreak/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numDigits</w:t>
      </w:r>
      <w:proofErr w:type="spellEnd"/>
      <w:r>
        <w:t>; ++</w:t>
      </w:r>
      <w:proofErr w:type="spellStart"/>
      <w:r>
        <w:t>i</w:t>
      </w:r>
      <w:proofErr w:type="spellEnd"/>
      <w:r>
        <w:t>) {</w:t>
      </w:r>
    </w:p>
    <w:p w:rsidR="002818CD" w:rsidRDefault="002818CD" w:rsidP="002818CD">
      <w:r>
        <w:t xml:space="preserve">        </w:t>
      </w:r>
      <w:proofErr w:type="gramStart"/>
      <w:r>
        <w:t>divisor</w:t>
      </w:r>
      <w:proofErr w:type="gramEnd"/>
      <w:r>
        <w:t xml:space="preserve"> *= 10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Result = ";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divisor &gt; 0) {</w:t>
      </w:r>
    </w:p>
    <w:p w:rsidR="002818CD" w:rsidRDefault="002818CD" w:rsidP="002818CD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urrentDigit</w:t>
      </w:r>
      <w:proofErr w:type="spellEnd"/>
      <w:r>
        <w:t xml:space="preserve"> = N / divisor;</w:t>
      </w:r>
    </w:p>
    <w:p w:rsidR="002818CD" w:rsidRDefault="002818CD" w:rsidP="002818CD">
      <w:r>
        <w:t xml:space="preserve">        N %= divisor;</w:t>
      </w:r>
    </w:p>
    <w:p w:rsidR="002818CD" w:rsidRDefault="002818CD" w:rsidP="002818CD">
      <w:r>
        <w:t xml:space="preserve">        </w:t>
      </w:r>
      <w:proofErr w:type="gramStart"/>
      <w:r>
        <w:t>divisor</w:t>
      </w:r>
      <w:proofErr w:type="gramEnd"/>
      <w:r>
        <w:t xml:space="preserve"> /= 10;</w:t>
      </w:r>
    </w:p>
    <w:p w:rsidR="002818CD" w:rsidRDefault="002818CD" w:rsidP="002818CD"/>
    <w:p w:rsidR="002818CD" w:rsidRDefault="002818CD" w:rsidP="002818CD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urrentDigit</w:t>
      </w:r>
      <w:proofErr w:type="spellEnd"/>
      <w:r>
        <w:t xml:space="preserve"> &gt; 0) {</w:t>
      </w:r>
    </w:p>
    <w:p w:rsidR="002818CD" w:rsidRDefault="002818CD" w:rsidP="002818CD"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umDigits</w:t>
      </w:r>
      <w:proofErr w:type="spellEnd"/>
      <w:r>
        <w:t xml:space="preserve"> == 2 &amp;&amp; </w:t>
      </w:r>
      <w:proofErr w:type="spellStart"/>
      <w:r>
        <w:t>currentDigit</w:t>
      </w:r>
      <w:proofErr w:type="spellEnd"/>
      <w:r>
        <w:t xml:space="preserve"> == 1) {</w:t>
      </w:r>
    </w:p>
    <w:p w:rsidR="002818CD" w:rsidRDefault="002818CD" w:rsidP="002818CD">
      <w:r>
        <w:t xml:space="preserve">    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extDigit</w:t>
      </w:r>
      <w:proofErr w:type="spellEnd"/>
      <w:r>
        <w:t xml:space="preserve"> = N % 10;</w:t>
      </w:r>
    </w:p>
    <w:p w:rsidR="002818CD" w:rsidRDefault="002818CD" w:rsidP="002818CD">
      <w:r>
        <w:t xml:space="preserve">        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gramStart"/>
      <w:r>
        <w:t>words10to19[</w:t>
      </w:r>
      <w:proofErr w:type="spellStart"/>
      <w:proofErr w:type="gramEnd"/>
      <w:r>
        <w:t>nextDigit</w:t>
      </w:r>
      <w:proofErr w:type="spellEnd"/>
      <w:r>
        <w:t>] &lt;&lt; " ";</w:t>
      </w:r>
    </w:p>
    <w:p w:rsidR="002818CD" w:rsidRDefault="002818CD" w:rsidP="002818CD">
      <w:r>
        <w:t xml:space="preserve">                </w:t>
      </w:r>
      <w:proofErr w:type="gramStart"/>
      <w:r>
        <w:t>break</w:t>
      </w:r>
      <w:proofErr w:type="gramEnd"/>
      <w:r>
        <w:t>;</w:t>
      </w:r>
    </w:p>
    <w:p w:rsidR="002818CD" w:rsidRDefault="002818CD" w:rsidP="002818CD">
      <w:r>
        <w:t xml:space="preserve">            } else if (</w:t>
      </w:r>
      <w:proofErr w:type="spellStart"/>
      <w:r>
        <w:t>numDigits</w:t>
      </w:r>
      <w:proofErr w:type="spellEnd"/>
      <w:r>
        <w:t xml:space="preserve"> == 2 &amp;&amp; </w:t>
      </w:r>
      <w:proofErr w:type="spellStart"/>
      <w:r>
        <w:t>currentDigit</w:t>
      </w:r>
      <w:proofErr w:type="spellEnd"/>
      <w:r>
        <w:t xml:space="preserve"> &gt; 1) {</w:t>
      </w:r>
    </w:p>
    <w:p w:rsidR="002818CD" w:rsidRDefault="002818CD" w:rsidP="002818CD">
      <w:r>
        <w:t xml:space="preserve">        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wordsTens</w:t>
      </w:r>
      <w:proofErr w:type="spellEnd"/>
      <w:r>
        <w:t>[</w:t>
      </w:r>
      <w:proofErr w:type="spellStart"/>
      <w:proofErr w:type="gramEnd"/>
      <w:r>
        <w:t>currentDigit</w:t>
      </w:r>
      <w:proofErr w:type="spellEnd"/>
      <w:r>
        <w:t>] &lt;&lt; " ";</w:t>
      </w:r>
    </w:p>
    <w:p w:rsidR="002818CD" w:rsidRDefault="002818CD" w:rsidP="002818CD">
      <w:r>
        <w:t xml:space="preserve">            } else {</w:t>
      </w:r>
    </w:p>
    <w:p w:rsidR="002818CD" w:rsidRDefault="002818CD" w:rsidP="002818CD">
      <w:r>
        <w:t xml:space="preserve">        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gramStart"/>
      <w:r>
        <w:t>words1to9[</w:t>
      </w:r>
      <w:proofErr w:type="spellStart"/>
      <w:proofErr w:type="gramEnd"/>
      <w:r>
        <w:t>currentDigit</w:t>
      </w:r>
      <w:proofErr w:type="spellEnd"/>
      <w:r>
        <w:t xml:space="preserve"> - 1] &lt;&lt; " ";</w:t>
      </w:r>
    </w:p>
    <w:p w:rsidR="002818CD" w:rsidRDefault="002818CD" w:rsidP="002818CD">
      <w:r>
        <w:t xml:space="preserve">            }</w:t>
      </w:r>
    </w:p>
    <w:p w:rsidR="002818CD" w:rsidRDefault="002818CD" w:rsidP="002818CD">
      <w:r>
        <w:t xml:space="preserve">        }</w:t>
      </w:r>
    </w:p>
    <w:p w:rsidR="002818CD" w:rsidRDefault="002818CD" w:rsidP="002818CD"/>
    <w:p w:rsidR="002818CD" w:rsidRDefault="002818CD" w:rsidP="002818CD">
      <w:r>
        <w:t xml:space="preserve">        </w:t>
      </w:r>
      <w:proofErr w:type="spellStart"/>
      <w:proofErr w:type="gramStart"/>
      <w:r>
        <w:t>numDigits</w:t>
      </w:r>
      <w:proofErr w:type="spellEnd"/>
      <w:r>
        <w:t>--</w:t>
      </w:r>
      <w:proofErr w:type="gramEnd"/>
      <w:r>
        <w:t>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2818CD" w:rsidRDefault="002818CD" w:rsidP="002818CD">
      <w:r>
        <w:t>}</w:t>
      </w:r>
    </w:p>
    <w:p w:rsidR="002818CD" w:rsidRPr="00B6232D" w:rsidRDefault="00B6232D" w:rsidP="002818CD">
      <w:pPr>
        <w:rPr>
          <w:b/>
          <w:bCs/>
        </w:rPr>
      </w:pPr>
      <w:r w:rsidRPr="00B6232D">
        <w:rPr>
          <w:b/>
          <w:bCs/>
        </w:rPr>
        <w:t>Output Snip:</w:t>
      </w:r>
    </w:p>
    <w:p w:rsidR="002818CD" w:rsidRDefault="002818CD" w:rsidP="002818CD"/>
    <w:p w:rsidR="002818CD" w:rsidRPr="00B6232D" w:rsidRDefault="00B6232D" w:rsidP="002818CD">
      <w:pPr>
        <w:rPr>
          <w:b/>
          <w:bCs/>
        </w:rPr>
      </w:pPr>
      <w:r w:rsidRPr="00B6232D">
        <w:rPr>
          <w:b/>
          <w:bCs/>
        </w:rPr>
        <w:t>Program 14:</w:t>
      </w:r>
      <w:r w:rsidRPr="00B6232D">
        <w:t xml:space="preserve"> </w:t>
      </w:r>
      <w:r>
        <w:t>Print a Number in Words</w:t>
      </w:r>
    </w:p>
    <w:p w:rsidR="002818CD" w:rsidRDefault="002818CD" w:rsidP="002818CD">
      <w:r>
        <w:t>#include &lt;</w:t>
      </w:r>
      <w:proofErr w:type="spellStart"/>
      <w:r>
        <w:t>iostream</w:t>
      </w:r>
      <w:proofErr w:type="spellEnd"/>
      <w:r>
        <w:t>&gt;</w:t>
      </w:r>
    </w:p>
    <w:p w:rsidR="002818CD" w:rsidRDefault="002818CD" w:rsidP="002818CD"/>
    <w:p w:rsidR="002818CD" w:rsidRDefault="002818CD" w:rsidP="002818CD">
      <w:proofErr w:type="spellStart"/>
      <w:proofErr w:type="gramStart"/>
      <w:r>
        <w:t>int</w:t>
      </w:r>
      <w:proofErr w:type="spellEnd"/>
      <w:proofErr w:type="gramEnd"/>
      <w:r>
        <w:t xml:space="preserve"> main() {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N;</w:t>
      </w:r>
    </w:p>
    <w:p w:rsidR="002818CD" w:rsidRDefault="002818CD" w:rsidP="002818CD"/>
    <w:p w:rsidR="002818CD" w:rsidRDefault="002818CD" w:rsidP="002818CD">
      <w:r>
        <w:t xml:space="preserve">    // Input validation using do-while loop</w:t>
      </w:r>
    </w:p>
    <w:p w:rsidR="002818CD" w:rsidRDefault="002818CD" w:rsidP="002818CD">
      <w:r>
        <w:t xml:space="preserve">    </w:t>
      </w:r>
      <w:proofErr w:type="gramStart"/>
      <w:r>
        <w:t>do</w:t>
      </w:r>
      <w:proofErr w:type="gramEnd"/>
      <w:r>
        <w:t xml:space="preserve"> {</w:t>
      </w:r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"Enter a positive integer: </w:t>
      </w:r>
      <w:proofErr w:type="gramStart"/>
      <w:r>
        <w:t>";</w:t>
      </w:r>
      <w:proofErr w:type="gramEnd"/>
    </w:p>
    <w:p w:rsidR="002818CD" w:rsidRDefault="002818CD" w:rsidP="002818CD">
      <w:r>
        <w:t xml:space="preserve">        </w:t>
      </w:r>
      <w:proofErr w:type="spellStart"/>
      <w:r>
        <w:t>std</w:t>
      </w:r>
      <w:proofErr w:type="spellEnd"/>
      <w:r>
        <w:t>::</w:t>
      </w:r>
      <w:proofErr w:type="spellStart"/>
      <w:r>
        <w:t>cin</w:t>
      </w:r>
      <w:proofErr w:type="spellEnd"/>
      <w:r>
        <w:t xml:space="preserve"> &gt;&gt; N;</w:t>
      </w:r>
    </w:p>
    <w:p w:rsidR="002818CD" w:rsidRDefault="002818CD" w:rsidP="002818CD">
      <w:r>
        <w:t xml:space="preserve">    } while (N &lt;= 0);</w:t>
      </w:r>
    </w:p>
    <w:p w:rsidR="002818CD" w:rsidRDefault="002818CD" w:rsidP="002818CD"/>
    <w:p w:rsidR="002818CD" w:rsidRDefault="002818CD" w:rsidP="002818CD">
      <w:r>
        <w:t xml:space="preserve">    // Arrays to store the words for digits 1-9 and 10-19</w:t>
      </w:r>
    </w:p>
    <w:p w:rsidR="002818CD" w:rsidRDefault="002818CD" w:rsidP="002818CD">
      <w:r>
        <w:t xml:space="preserve">    </w:t>
      </w:r>
      <w:proofErr w:type="spellStart"/>
      <w:r>
        <w:t>const</w:t>
      </w:r>
      <w:proofErr w:type="spellEnd"/>
      <w:r>
        <w:t xml:space="preserve"> char* words1to9[] = {"One", "Two", "Three", "Four", "Five", "Six", "Seven", "Eight", "Nine"};</w:t>
      </w:r>
    </w:p>
    <w:p w:rsidR="002818CD" w:rsidRDefault="002818CD" w:rsidP="002818CD">
      <w:r>
        <w:t xml:space="preserve">    </w:t>
      </w:r>
      <w:proofErr w:type="spellStart"/>
      <w:r>
        <w:t>const</w:t>
      </w:r>
      <w:proofErr w:type="spellEnd"/>
      <w:r>
        <w:t xml:space="preserve"> char* words10to19[] = {"Ten", "Eleven", "Twelve", "Thirteen", "Fourteen", "Fifteen", "Sixteen", "Seventeen", "Eighteen", "Nineteen"};</w:t>
      </w:r>
    </w:p>
    <w:p w:rsidR="002818CD" w:rsidRDefault="002818CD" w:rsidP="002818CD"/>
    <w:p w:rsidR="002818CD" w:rsidRDefault="002818CD" w:rsidP="002818CD">
      <w:r>
        <w:t xml:space="preserve">    // Arrays to store the words for tens multiples</w:t>
      </w:r>
    </w:p>
    <w:p w:rsidR="002818CD" w:rsidRDefault="002818CD" w:rsidP="002818CD">
      <w:r>
        <w:t xml:space="preserve">    </w:t>
      </w:r>
      <w:proofErr w:type="spellStart"/>
      <w:r>
        <w:t>const</w:t>
      </w:r>
      <w:proofErr w:type="spellEnd"/>
      <w:r>
        <w:t xml:space="preserve"> char* </w:t>
      </w:r>
      <w:proofErr w:type="spellStart"/>
      <w:r>
        <w:t>wordsTens</w:t>
      </w:r>
      <w:proofErr w:type="spellEnd"/>
      <w:r>
        <w:t>[] = {"", "", "Twenty", "Thirty", "Forty", "Fifty", "Sixty", "Seventy", "Eighty", "Ninety"};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umDigits</w:t>
      </w:r>
      <w:proofErr w:type="spellEnd"/>
      <w:r>
        <w:t xml:space="preserve"> = 0;</w:t>
      </w:r>
    </w:p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temp = N;</w:t>
      </w:r>
    </w:p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temp &gt; 0) {</w:t>
      </w:r>
    </w:p>
    <w:p w:rsidR="002818CD" w:rsidRDefault="002818CD" w:rsidP="002818CD">
      <w:r>
        <w:t xml:space="preserve">        </w:t>
      </w:r>
      <w:proofErr w:type="gramStart"/>
      <w:r>
        <w:t>temp</w:t>
      </w:r>
      <w:proofErr w:type="gramEnd"/>
      <w:r>
        <w:t xml:space="preserve"> /= 10;</w:t>
      </w:r>
    </w:p>
    <w:p w:rsidR="002818CD" w:rsidRDefault="002818CD" w:rsidP="002818CD">
      <w:r>
        <w:t xml:space="preserve">        </w:t>
      </w:r>
      <w:proofErr w:type="spellStart"/>
      <w:proofErr w:type="gramStart"/>
      <w:r>
        <w:t>numDigits</w:t>
      </w:r>
      <w:proofErr w:type="spellEnd"/>
      <w:proofErr w:type="gramEnd"/>
      <w:r>
        <w:t>++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spellStart"/>
      <w:proofErr w:type="gramStart"/>
      <w:r>
        <w:t>int</w:t>
      </w:r>
      <w:proofErr w:type="spellEnd"/>
      <w:proofErr w:type="gramEnd"/>
      <w:r>
        <w:t xml:space="preserve"> divisor = 1;</w:t>
      </w:r>
    </w:p>
    <w:p w:rsidR="002818CD" w:rsidRDefault="002818CD" w:rsidP="002818CD">
      <w:r>
        <w:t xml:space="preserve">    </w:t>
      </w:r>
      <w:proofErr w:type="gramStart"/>
      <w:r>
        <w:t>for</w:t>
      </w:r>
      <w:proofErr w:type="gramEnd"/>
      <w:r>
        <w:t xml:space="preserve">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 </w:t>
      </w:r>
      <w:proofErr w:type="spellStart"/>
      <w:r>
        <w:t>numDigits</w:t>
      </w:r>
      <w:proofErr w:type="spellEnd"/>
      <w:r>
        <w:t>; ++</w:t>
      </w:r>
      <w:proofErr w:type="spellStart"/>
      <w:r>
        <w:t>i</w:t>
      </w:r>
      <w:proofErr w:type="spellEnd"/>
      <w:r>
        <w:t>) {</w:t>
      </w:r>
    </w:p>
    <w:p w:rsidR="002818CD" w:rsidRDefault="002818CD" w:rsidP="002818CD">
      <w:r>
        <w:t xml:space="preserve">        </w:t>
      </w:r>
      <w:proofErr w:type="gramStart"/>
      <w:r>
        <w:t>divisor</w:t>
      </w:r>
      <w:proofErr w:type="gramEnd"/>
      <w:r>
        <w:t xml:space="preserve"> *= 10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while</w:t>
      </w:r>
      <w:proofErr w:type="gramEnd"/>
      <w:r>
        <w:t xml:space="preserve"> (divisor &gt; 0) {</w:t>
      </w:r>
    </w:p>
    <w:p w:rsidR="002818CD" w:rsidRDefault="002818CD" w:rsidP="002818CD">
      <w:r>
        <w:t xml:space="preserve">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currentDigit</w:t>
      </w:r>
      <w:proofErr w:type="spellEnd"/>
      <w:r>
        <w:t xml:space="preserve"> = N / divisor;</w:t>
      </w:r>
    </w:p>
    <w:p w:rsidR="002818CD" w:rsidRDefault="002818CD" w:rsidP="002818CD">
      <w:r>
        <w:lastRenderedPageBreak/>
        <w:t xml:space="preserve">        N %= divisor;</w:t>
      </w:r>
    </w:p>
    <w:p w:rsidR="002818CD" w:rsidRDefault="002818CD" w:rsidP="002818CD">
      <w:r>
        <w:t xml:space="preserve">        </w:t>
      </w:r>
      <w:proofErr w:type="gramStart"/>
      <w:r>
        <w:t>divisor</w:t>
      </w:r>
      <w:proofErr w:type="gramEnd"/>
      <w:r>
        <w:t xml:space="preserve"> /= 10;</w:t>
      </w:r>
    </w:p>
    <w:p w:rsidR="002818CD" w:rsidRDefault="002818CD" w:rsidP="002818CD"/>
    <w:p w:rsidR="002818CD" w:rsidRDefault="002818CD" w:rsidP="002818CD">
      <w:r>
        <w:t xml:space="preserve">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currentDigit</w:t>
      </w:r>
      <w:proofErr w:type="spellEnd"/>
      <w:r>
        <w:t xml:space="preserve"> &gt; 0) {</w:t>
      </w:r>
    </w:p>
    <w:p w:rsidR="002818CD" w:rsidRDefault="002818CD" w:rsidP="002818CD">
      <w:r>
        <w:t xml:space="preserve">            </w:t>
      </w:r>
      <w:proofErr w:type="gramStart"/>
      <w:r>
        <w:t>if</w:t>
      </w:r>
      <w:proofErr w:type="gramEnd"/>
      <w:r>
        <w:t xml:space="preserve"> (</w:t>
      </w:r>
      <w:proofErr w:type="spellStart"/>
      <w:r>
        <w:t>numDigits</w:t>
      </w:r>
      <w:proofErr w:type="spellEnd"/>
      <w:r>
        <w:t xml:space="preserve"> == 2 &amp;&amp; </w:t>
      </w:r>
      <w:proofErr w:type="spellStart"/>
      <w:r>
        <w:t>currentDigit</w:t>
      </w:r>
      <w:proofErr w:type="spellEnd"/>
      <w:r>
        <w:t xml:space="preserve"> == 1) {</w:t>
      </w:r>
    </w:p>
    <w:p w:rsidR="002818CD" w:rsidRDefault="002818CD" w:rsidP="002818CD">
      <w:r>
        <w:t xml:space="preserve">                </w:t>
      </w:r>
      <w:proofErr w:type="spellStart"/>
      <w:proofErr w:type="gramStart"/>
      <w:r>
        <w:t>int</w:t>
      </w:r>
      <w:proofErr w:type="spellEnd"/>
      <w:proofErr w:type="gramEnd"/>
      <w:r>
        <w:t xml:space="preserve"> </w:t>
      </w:r>
      <w:proofErr w:type="spellStart"/>
      <w:r>
        <w:t>nextDigit</w:t>
      </w:r>
      <w:proofErr w:type="spellEnd"/>
      <w:r>
        <w:t xml:space="preserve"> = N % 10;</w:t>
      </w:r>
    </w:p>
    <w:p w:rsidR="002818CD" w:rsidRDefault="002818CD" w:rsidP="002818CD">
      <w:r>
        <w:t xml:space="preserve">        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gramStart"/>
      <w:r>
        <w:t>words10to19[</w:t>
      </w:r>
      <w:proofErr w:type="spellStart"/>
      <w:proofErr w:type="gramEnd"/>
      <w:r>
        <w:t>nextDigit</w:t>
      </w:r>
      <w:proofErr w:type="spellEnd"/>
      <w:r>
        <w:t>] &lt;&lt; " ";</w:t>
      </w:r>
    </w:p>
    <w:p w:rsidR="002818CD" w:rsidRDefault="002818CD" w:rsidP="002818CD">
      <w:r>
        <w:t xml:space="preserve">                </w:t>
      </w:r>
      <w:proofErr w:type="gramStart"/>
      <w:r>
        <w:t>break</w:t>
      </w:r>
      <w:proofErr w:type="gramEnd"/>
      <w:r>
        <w:t>;</w:t>
      </w:r>
    </w:p>
    <w:p w:rsidR="002818CD" w:rsidRDefault="002818CD" w:rsidP="002818CD">
      <w:r>
        <w:t xml:space="preserve">            } else if (</w:t>
      </w:r>
      <w:proofErr w:type="spellStart"/>
      <w:r>
        <w:t>numDigits</w:t>
      </w:r>
      <w:proofErr w:type="spellEnd"/>
      <w:r>
        <w:t xml:space="preserve"> == 2 &amp;&amp; </w:t>
      </w:r>
      <w:proofErr w:type="spellStart"/>
      <w:r>
        <w:t>currentDigit</w:t>
      </w:r>
      <w:proofErr w:type="spellEnd"/>
      <w:r>
        <w:t xml:space="preserve"> &gt; 1) {</w:t>
      </w:r>
    </w:p>
    <w:p w:rsidR="002818CD" w:rsidRDefault="002818CD" w:rsidP="002818CD">
      <w:r>
        <w:t xml:space="preserve">        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spellStart"/>
      <w:proofErr w:type="gramStart"/>
      <w:r>
        <w:t>wordsTens</w:t>
      </w:r>
      <w:proofErr w:type="spellEnd"/>
      <w:r>
        <w:t>[</w:t>
      </w:r>
      <w:proofErr w:type="spellStart"/>
      <w:proofErr w:type="gramEnd"/>
      <w:r>
        <w:t>currentDigit</w:t>
      </w:r>
      <w:proofErr w:type="spellEnd"/>
      <w:r>
        <w:t>] &lt;&lt; " ";</w:t>
      </w:r>
    </w:p>
    <w:p w:rsidR="002818CD" w:rsidRDefault="002818CD" w:rsidP="002818CD">
      <w:r>
        <w:t xml:space="preserve">            } else {</w:t>
      </w:r>
    </w:p>
    <w:p w:rsidR="002818CD" w:rsidRDefault="002818CD" w:rsidP="002818CD">
      <w:r>
        <w:t xml:space="preserve">                </w:t>
      </w:r>
      <w:proofErr w:type="spellStart"/>
      <w:r>
        <w:t>std</w:t>
      </w:r>
      <w:proofErr w:type="spellEnd"/>
      <w:r>
        <w:t>::</w:t>
      </w:r>
      <w:proofErr w:type="spellStart"/>
      <w:r>
        <w:t>cout</w:t>
      </w:r>
      <w:proofErr w:type="spellEnd"/>
      <w:r>
        <w:t xml:space="preserve"> &lt;&lt; </w:t>
      </w:r>
      <w:proofErr w:type="gramStart"/>
      <w:r>
        <w:t>words1to9[</w:t>
      </w:r>
      <w:proofErr w:type="spellStart"/>
      <w:proofErr w:type="gramEnd"/>
      <w:r>
        <w:t>currentDigit</w:t>
      </w:r>
      <w:proofErr w:type="spellEnd"/>
      <w:r>
        <w:t xml:space="preserve"> - 1] &lt;&lt; " ";</w:t>
      </w:r>
    </w:p>
    <w:p w:rsidR="002818CD" w:rsidRDefault="002818CD" w:rsidP="002818CD">
      <w:r>
        <w:t xml:space="preserve">            }</w:t>
      </w:r>
    </w:p>
    <w:p w:rsidR="002818CD" w:rsidRDefault="002818CD" w:rsidP="002818CD">
      <w:r>
        <w:t xml:space="preserve">        }</w:t>
      </w:r>
    </w:p>
    <w:p w:rsidR="002818CD" w:rsidRDefault="002818CD" w:rsidP="002818CD"/>
    <w:p w:rsidR="002818CD" w:rsidRDefault="002818CD" w:rsidP="002818CD">
      <w:r>
        <w:t xml:space="preserve">        </w:t>
      </w:r>
      <w:proofErr w:type="spellStart"/>
      <w:proofErr w:type="gramStart"/>
      <w:r>
        <w:t>numDigits</w:t>
      </w:r>
      <w:proofErr w:type="spellEnd"/>
      <w:r>
        <w:t>--</w:t>
      </w:r>
      <w:proofErr w:type="gramEnd"/>
      <w:r>
        <w:t>;</w:t>
      </w:r>
    </w:p>
    <w:p w:rsidR="002818CD" w:rsidRDefault="002818CD" w:rsidP="002818CD">
      <w:r>
        <w:t xml:space="preserve">    }</w:t>
      </w:r>
    </w:p>
    <w:p w:rsidR="002818CD" w:rsidRDefault="002818CD" w:rsidP="002818CD"/>
    <w:p w:rsidR="002818CD" w:rsidRDefault="002818CD" w:rsidP="002818CD">
      <w:r>
        <w:t xml:space="preserve">    </w:t>
      </w:r>
      <w:proofErr w:type="gramStart"/>
      <w:r>
        <w:t>return</w:t>
      </w:r>
      <w:proofErr w:type="gramEnd"/>
      <w:r>
        <w:t xml:space="preserve"> 0;</w:t>
      </w:r>
    </w:p>
    <w:p w:rsidR="00B6232D" w:rsidRDefault="002818CD" w:rsidP="002818CD">
      <w:r>
        <w:t>}</w:t>
      </w:r>
    </w:p>
    <w:p w:rsidR="00B6232D" w:rsidRPr="00B6232D" w:rsidRDefault="00B6232D" w:rsidP="002818CD">
      <w:pPr>
        <w:rPr>
          <w:b/>
          <w:bCs/>
        </w:rPr>
      </w:pPr>
      <w:r w:rsidRPr="00B6232D">
        <w:rPr>
          <w:b/>
          <w:bCs/>
        </w:rPr>
        <w:t>Output Snip:</w:t>
      </w:r>
    </w:p>
    <w:sectPr w:rsidR="00B6232D" w:rsidRPr="00B623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bEwNDQzNjY3MTNW0lEKTi0uzszPAykwrAUA7F/MSSwAAAA="/>
  </w:docVars>
  <w:rsids>
    <w:rsidRoot w:val="008A3E92"/>
    <w:rsid w:val="002818CD"/>
    <w:rsid w:val="00502E90"/>
    <w:rsid w:val="00585455"/>
    <w:rsid w:val="008A3E92"/>
    <w:rsid w:val="00930AF3"/>
    <w:rsid w:val="00A36A17"/>
    <w:rsid w:val="00B62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89D26A-6DA5-4096-968F-82ECB62209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4</Pages>
  <Words>1471</Words>
  <Characters>8388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4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3-09-27T18:23:00Z</dcterms:created>
  <dcterms:modified xsi:type="dcterms:W3CDTF">2023-09-28T06:31:00Z</dcterms:modified>
</cp:coreProperties>
</file>